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Your Contact Number]</w:t>
      </w:r>
    </w:p>
    <w:p>
      <w:pPr>
        <w:pStyle w:val="BodyText"/>
      </w:pPr>
      <w:r>
        <w:t xml:space="preserve">[Date]</w:t>
      </w:r>
    </w:p>
    <w:p>
      <w:pPr>
        <w:pStyle w:val="BodyText"/>
      </w:pPr>
      <w:r>
        <w:rPr>
          <w:bCs/>
          <w:b/>
        </w:rPr>
        <w:t xml:space="preserve">Dear Hiring Manager,</w:t>
      </w:r>
    </w:p>
    <w:p>
      <w:pPr>
        <w:pStyle w:val="BodyText"/>
      </w:pPr>
      <w:r>
        <w:t xml:space="preserve">I am writing to express my enthusiastic application for the Electronics Engineer Internship position at your esteemed organization in Japan Osaka, as advertised on [Platform where you saw the advertisement, e.g., LinkedIn/Japan Internship Portal]. As a final-year Electronics Engineering student at [Your University] with a specialization in embedded systems and semiconductor technology, I am deeply motivated to contribute to Osaka’s thriving technological ecosystem while further developing my professional expertise in one of the world’s most innovative industrial hubs.</w:t>
      </w:r>
    </w:p>
    <w:p>
      <w:pPr>
        <w:pStyle w:val="BodyText"/>
      </w:pPr>
      <w:r>
        <w:t xml:space="preserve">Japan Osaka has long captivated me as the epicenter of electronics manufacturing excellence, where industry giants like Panasonic, Sharp, and Kyocera pioneer advancements in IoT devices, automotive electronics, and sustainable energy systems. The city’s unique blend of traditional craftsmanship and cutting-edge R&amp;D—evident in areas like Namba’s tech corridors and Osaka Innovation City—creates an unparalleled environment for engineering growth. My academic journey has been meticulously aligned with Osaka’s technological priorities: I recently completed a capstone project developing a low-power sensor network for environmental monitoring, utilizing Raspberry Pi 4 and custom PCB design, which directly addresses Japan’s national focus on energy-efficient IoT solutions under the Society 5.0 initiative.</w:t>
      </w:r>
    </w:p>
    <w:p>
      <w:pPr>
        <w:pStyle w:val="BodyText"/>
      </w:pPr>
      <w:r>
        <w:t xml:space="preserve">My technical competencies are deeply rooted in core Electronics Engineering principles. I possess advanced proficiency in Altium Designer for complex circuit prototyping, MATLAB/Simulink for signal processing simulations, and C/C++ programming for microcontroller applications—skills validated through my role as a Research Assistant at [University Lab], where I optimized power management circuits to reduce energy consumption by 27% in wearable medical devices. Additionally, I’ve completed certifications in Japanese language fundamentals (JLPT N4) and industrial safety protocols, reflecting my commitment to seamless integration into Osaka’s workplace culture. Crucially, my academic coursework—including VLSI Design, RF Communications, and Control Systems—has prepared me to immediately contribute to projects involving circuit board assembly (PCBA), signal integrity analysis, and failure mode testing within your production environment.</w:t>
      </w:r>
    </w:p>
    <w:p>
      <w:pPr>
        <w:pStyle w:val="BodyText"/>
      </w:pPr>
      <w:r>
        <w:t xml:space="preserve">What distinguishes this opportunity is its alignment with my career vision: I aspire to become a bridge between Japanese engineering precision and global innovation. During my university exchange program in Tokyo last year, I observed how Osaka-based firms like NTT Data embed cultural values of *kaizen* (continuous improvement) into technical workflows—a philosophy I’ve since adopted in all my academic projects. For instance, when developing an autonomous drone navigation system, I implemented iterative testing cycles that reduced software bugs by 40% through collaborative problem-solving sessions with team members—mirroring the *nemawashi* (consensus-building) approach central to Japanese corporate culture. This internship represents not just a learning opportunity, but a strategic step toward mastering the nuanced engineering standards that define Japan’s global electronics leadership.</w:t>
      </w:r>
    </w:p>
    <w:p>
      <w:pPr>
        <w:pStyle w:val="BodyText"/>
      </w:pPr>
      <w:r>
        <w:t xml:space="preserve">I am particularly drawn to your company’s recent work on next-generation automotive semiconductors for electric vehicles—technology I’ve studied extensively through IEEE publications. My understanding of thermal management in high-density IC packaging, honed during my internship at [Previous Company/University], directly complements your R&amp;D goals. I am eager to apply this knowledge to optimize heat dissipation in power modules while adhering strictly to ISO 9001 quality protocols, a standard I’ve practiced during my university’s manufacturing simulations. Furthermore, I actively participate in Osaka’s international engineering community through the Osaka Tech Hub student chapter, where we host monthly workshops on Japanese technical documentation standards—a skill that will accelerate my contribution to your team from day one.</w:t>
      </w:r>
    </w:p>
    <w:p>
      <w:pPr>
        <w:pStyle w:val="BodyText"/>
      </w:pPr>
      <w:r>
        <w:t xml:space="preserve">My application as an Electronics Engineer intern transcends a simple educational requirement; it embodies my dedication to Japan’s technological future. I have researched your organization’s commitment to fostering young talent through programs like the Osaka Internship Support Network, and I am confident that my proactive attitude—evidenced by my 10+ technical projects, including a patent-pending sensor design submitted via the JPO (Japan Patent Office)—will enable me to exceed expectations. I understand that in Japan’s engineering landscape, reliability is non-negotiable; throughout my academic career, I’ve maintained a 3.9/4.0 GPA while managing three concurrent hardware development projects without missing deadlines—proof of my discipline and precision.</w:t>
      </w:r>
    </w:p>
    <w:p>
      <w:pPr>
        <w:pStyle w:val="BodyText"/>
      </w:pPr>
      <w:r>
        <w:t xml:space="preserve">As you consider candidates for this prestigious Internship Application Letter opportunity, please know I am prepared to relocate immediately to Osaka with full Japanese language readiness and cultural adaptability. I would welcome the chance to discuss how my skills in circuit design, embedded systems development, and cross-cultural collaboration can support your team’s objectives. Thank you for considering my application. I have attached my resume, academic transcripts, and letters of recommendation for your review and am available for an interview at your earliest convenience.</w:t>
      </w:r>
    </w:p>
    <w:p>
      <w:pPr>
        <w:pStyle w:val="BodyText"/>
      </w:pPr>
      <w:r>
        <w:t xml:space="preserve">Sincerely,</w:t>
      </w:r>
    </w:p>
    <w:p>
      <w:pPr>
        <w:pStyle w:val="BodyText"/>
      </w:pPr>
      <w:r>
        <w:t xml:space="preserve">[Your Full Name]</w:t>
      </w:r>
    </w:p>
    <w:p>
      <w:pPr>
        <w:pStyle w:val="BodyText"/>
      </w:pPr>
      <w:r>
        <w:t xml:space="preserve">Word Count: 847</w:t>
      </w:r>
    </w:p>
    <w:p>
      <w:pPr>
        <w:pStyle w:val="BodyText"/>
      </w:pPr>
      <w:r>
        <w:t xml:space="preserve">This document serves as a comprehensive Internship Application Letter tailored for an Electronics Engineer position in Japan Osaka, emphasizing technical alignment with Osaka’s industrial ecosystem and cultural read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6-04-21T07:02:49Z</dcterms:created>
  <dcterms:modified xsi:type="dcterms:W3CDTF">2026-04-21T07:02:49Z</dcterms:modified>
</cp:coreProperties>
</file>

<file path=docProps/custom.xml><?xml version="1.0" encoding="utf-8"?>
<Properties xmlns="http://schemas.openxmlformats.org/officeDocument/2006/custom-properties" xmlns:vt="http://schemas.openxmlformats.org/officeDocument/2006/docPropsVTypes"/>
</file>